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Chemist position at [Company Name] in France Marseille. As a dedicated and skilled professional with a strong background in chemical research, analysis, and innovation, I am eager to contribute my expertise to an organization that values scientific excellence and progress. My passion for chemistry, combined with my adaptability to diverse work environments, makes me confident that I would thrive in the dynamic scientific community of Marseille. This letter outlines my qualifications and why I believe I am a perfect fit for this opportunity.</w:t>
      </w:r>
    </w:p>
    <w:bookmarkStart w:id="20" w:name="X525f1ede05cb90c5c9cca88f3a0804d690096ed"/>
    <w:p>
      <w:pPr>
        <w:pStyle w:val="Heading2"/>
      </w:pPr>
      <w:r>
        <w:t xml:space="preserve">Why Marseille? A Hub of Scientific Opportunity</w:t>
      </w:r>
    </w:p>
    <w:p>
      <w:pPr>
        <w:pStyle w:val="FirstParagraph"/>
      </w:pPr>
      <w:r>
        <w:t xml:space="preserve">Marseille, a vibrant city in southern France, is renowned for its thriving research institutions, industrial innovation, and collaborative scientific networks. As a Chemist with over [X years] of experience in analytical chemistry and process development, I am particularly drawn to the unique opportunities that Marseille offers. The city’s proximity to the Mediterranean Sea and its strategic location as a gateway between Europe and North Africa make it an ideal hub for chemical research in environmental science, pharmaceuticals, and sustainable materials. My goal is to leverage my technical skills in a setting where scientific inquiry intersects with global challenges, such as climate change, resource management, and technological advancement—areas that align closely with the mission of [Company Name].</w:t>
      </w:r>
    </w:p>
    <w:p>
      <w:pPr>
        <w:pStyle w:val="BodyText"/>
      </w:pPr>
      <w:r>
        <w:t xml:space="preserve">Moreover, I am deeply inspired by Marseille’s commitment to fostering innovation through its research centers and partnerships. Institutions like Aix-Marseille Université and the Mediterranean Institute of Oceanography (MIO) exemplify the city’s dedication to interdisciplinary collaboration. As a Chemist who thrives in collaborative environments, I am excited about the prospect of working alongside experts in Marseille to address complex scientific questions and contribute to impactful solutions.</w:t>
      </w:r>
    </w:p>
    <w:bookmarkEnd w:id="20"/>
    <w:bookmarkStart w:id="21" w:name="Xdaef4dd308aa2b038eabdb9887e340ec3947d8b"/>
    <w:p>
      <w:pPr>
        <w:pStyle w:val="Heading2"/>
      </w:pPr>
      <w:r>
        <w:t xml:space="preserve">Professional Background: A Foundation for Excellence</w:t>
      </w:r>
    </w:p>
    <w:p>
      <w:pPr>
        <w:pStyle w:val="FirstParagraph"/>
      </w:pPr>
      <w:r>
        <w:t xml:space="preserve">With a Master’s degree in Chemistry from [University Name] and a Ph.D. in Analytical Chemistry, I have built a robust foundation in experimental design, data analysis, and problem-solving. My career has spanned roles as a Research Chemist at [Previous Company/Organization], where I specialized in developing advanced analytical techniques for pharmaceutical formulation and environmental monitoring. For instance, I led a project that optimized the detection of trace pollutants in water samples using cutting-edge spectroscopic methods, resulting in a 30% improvement in accuracy and efficiency. This experience not only honed my technical skills but also reinforced my ability to translate scientific findings into practical applications.</w:t>
      </w:r>
    </w:p>
    <w:p>
      <w:pPr>
        <w:pStyle w:val="BodyText"/>
      </w:pPr>
      <w:r>
        <w:t xml:space="preserve">In addition to laboratory work, I have extensive experience in project management and team collaboration. At [Previous Company/Organization], I coordinated cross-functional teams to streamline chemical processes, reduce waste, and ensure compliance with safety and quality standards. My ability to communicate complex scientific concepts to both technical and non-technical stakeholders has been instrumental in driving successful outcomes. These experiences have prepared me to contribute effectively to the work of [Company Name] while aligning with its goals of innovation and precision.</w:t>
      </w:r>
    </w:p>
    <w:bookmarkEnd w:id="21"/>
    <w:bookmarkStart w:id="22" w:name="skills-and-expertise-a-chemists-toolkit"/>
    <w:p>
      <w:pPr>
        <w:pStyle w:val="Heading2"/>
      </w:pPr>
      <w:r>
        <w:t xml:space="preserve">Skills and Expertise: A Chemist’s Toolkit</w:t>
      </w:r>
    </w:p>
    <w:p>
      <w:pPr>
        <w:pStyle w:val="FirstParagraph"/>
      </w:pPr>
      <w:r>
        <w:t xml:space="preserve">As a Chemist, my skill set is rooted in both theoretical knowledge and hands-on application. I am proficient in a wide range of analytical techniques, including chromatography (GC, HPLC), spectroscopy (FTIR, NMR), and mass spectrometry. My expertise also extends to synthetic chemistry, where I have designed and synthesized novel compounds for pharmaceutical and materials science applications. For example, I developed a proprietary method for synthesizing biodegradable polymers that demonstrated superior thermal stability compared to existing alternatives, which was later patented by my former employer.</w:t>
      </w:r>
    </w:p>
    <w:p>
      <w:pPr>
        <w:pStyle w:val="BodyText"/>
      </w:pPr>
      <w:r>
        <w:t xml:space="preserve">Furthermore, I am well-versed in laboratory safety protocols and regulatory compliance standards such as ISO 17025 and OSHA. My attention to detail ensures that every experiment is conducted with precision, while my adaptability allows me to quickly learn new technologies and methodologies. Whether working independently or as part of a team, I approach each challenge with curiosity, creativity, and a commitment to excellence.</w:t>
      </w:r>
    </w:p>
    <w:bookmarkEnd w:id="22"/>
    <w:bookmarkStart w:id="23" w:name="Xe0429d4433736424bdef7effbc82babbc4d6cbc"/>
    <w:p>
      <w:pPr>
        <w:pStyle w:val="Heading2"/>
      </w:pPr>
      <w:r>
        <w:t xml:space="preserve">Why [Company Name]? A Shared Vision for the Future</w:t>
      </w:r>
    </w:p>
    <w:p>
      <w:pPr>
        <w:pStyle w:val="FirstParagraph"/>
      </w:pPr>
      <w:r>
        <w:t xml:space="preserve">[Company Name] has long been recognized as a leader in [specific industry or field related to chemistry], and I am particularly impressed by your focus on [mention a specific initiative, product, or value of the company]. This aligns perfectly with my own professional goals, which include contributing to sustainable chemical solutions and advancing scientific research. I am especially drawn to the opportunity to work in France Marseille, where the convergence of cultural richness and scientific innovation creates an unparalleled environment for growth and discovery.</w:t>
      </w:r>
    </w:p>
    <w:p>
      <w:pPr>
        <w:pStyle w:val="BodyText"/>
      </w:pPr>
      <w:r>
        <w:t xml:space="preserve">I am also inspired by [Company Name]’s commitment to fostering a diverse and inclusive workplace. As a Chemist who values collaboration across disciplines, I believe that your organization’s emphasis on teamwork and shared goals will enable me to make meaningful contributions. My ability to work in multicultural settings, combined with my fluency in [mention languages if applicable], further positions me as a strong candidate for this role.</w:t>
      </w:r>
    </w:p>
    <w:bookmarkEnd w:id="23"/>
    <w:bookmarkStart w:id="24" w:name="conclusion-a-call-to-action"/>
    <w:p>
      <w:pPr>
        <w:pStyle w:val="Heading2"/>
      </w:pPr>
      <w:r>
        <w:t xml:space="preserve">Conclusion: A Call to Action</w:t>
      </w:r>
    </w:p>
    <w:p>
      <w:pPr>
        <w:pStyle w:val="FirstParagraph"/>
      </w:pPr>
      <w:r>
        <w:t xml:space="preserve">In conclusion, I am eager to bring my technical expertise, collaborative spirit, and passion for chemistry to [Company Name] in France Marseille. I am confident that my background and skills will enable me to contribute effectively to your team while growing professionally in a city that offers both scientific and cultural inspiration. I would welcome the opportunity to discuss how my experiences align with your needs and how I can support your mission of innovation and excellence.</w:t>
      </w:r>
    </w:p>
    <w:p>
      <w:pPr>
        <w:pStyle w:val="BodyText"/>
      </w:pPr>
      <w:r>
        <w:t xml:space="preserve">Thank you for considering my application. I look forward to the possibility of contributing to [Company Name]’s success and exploring the exciting opportunities that await in France Marseille.</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Position in France Marseille</dc:title>
  <dc:creator/>
  <dc:language>en</dc:language>
  <cp:keywords/>
  <dcterms:created xsi:type="dcterms:W3CDTF">2026-07-23T12:11:37Z</dcterms:created>
  <dcterms:modified xsi:type="dcterms:W3CDTF">2026-07-23T12:11:37Z</dcterms:modified>
</cp:coreProperties>
</file>

<file path=docProps/custom.xml><?xml version="1.0" encoding="utf-8"?>
<Properties xmlns="http://schemas.openxmlformats.org/officeDocument/2006/custom-properties" xmlns:vt="http://schemas.openxmlformats.org/officeDocument/2006/docPropsVTypes"/>
</file>